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5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bookmarkEnd w:id="43"/>
    <w:bookmarkEnd w:id="44"/>
    <w:bookmarkStart w:id="54"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1</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1,577</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totc.x, imputed_rent, adjusted_rent_by_weight, </w:t>
      </w:r>
      <w:r>
        <w:br/>
      </w:r>
      <w:r>
        <w:rPr>
          <w:rStyle w:val="NormalTok"/>
        </w:rPr>
        <w:t xml:space="preserve">         inc4, adjusted_inc4, ae_r.x, aec_r.x,</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Start w:id="69" w:name="year-flood-events"/>
    <w:p>
      <w:pPr>
        <w:pStyle w:val="Heading2"/>
      </w:pPr>
      <w:r>
        <w:t xml:space="preserve">8 100 Year flood events</w:t>
      </w:r>
    </w:p>
    <w:bookmarkStart w:id="58"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vulnerability-hh-level-impacts_files/figure-docx/unnamed-chunk-79-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FirstParagraph"/>
      </w:pPr>
      <w:r>
        <w:t xml:space="preserve">4873 households that were not previously poor out of 68,969 (7%) would fall into poverty.</w:t>
      </w:r>
    </w:p>
    <w:bookmarkEnd w:id="58"/>
    <w:bookmarkStart w:id="59"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FirstParagraph"/>
      </w:pPr>
      <w:r>
        <w:t xml:space="preserve">5,237 households out of 206,591 (2%) that were not previously poor would fall into poverty under a 100 year flood event.</w:t>
      </w:r>
    </w:p>
    <w:bookmarkEnd w:id="59"/>
    <w:bookmarkStart w:id="68"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totc.x, imputed_rent, adjusted_rent_1_in_100, </w:t>
      </w:r>
      <w:r>
        <w:br/>
      </w:r>
      <w:r>
        <w:rPr>
          <w:rStyle w:val="NormalTok"/>
        </w:rPr>
        <w:t xml:space="preserve">         inc4, adjusted_inc4, ae_r.x, aec_r.x,</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 Under Vulnerability"</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vulnerability-hh-level-impacts_files/figure-docx/unnamed-chunk-89-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Start w:id="67" w:name="refs"/>
    <w:bookmarkStart w:id="63"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63"/>
    <w:bookmarkStart w:id="65"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64">
        <w:r>
          <w:rPr>
            <w:rStyle w:val="Hyperlink"/>
          </w:rPr>
          <w:t xml:space="preserve">https://documents1.worldbank.org/curated/pt/336451565194643402/pdf/Housing-Imputed-Rent-and-Households-Welfare.pdf</w:t>
        </w:r>
      </w:hyperlink>
    </w:p>
    <w:bookmarkEnd w:id="65"/>
    <w:bookmarkStart w:id="66"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66"/>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64"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64"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3-21T04:07:11Z</dcterms:created>
  <dcterms:modified xsi:type="dcterms:W3CDTF">2024-03-21T04: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